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0"/>
        <w:gridCol w:w="6706"/>
      </w:tblGrid>
      <w:tr w:rsidR="00F21345" w:rsidRPr="0064354A" w:rsidTr="00970489">
        <w:tc>
          <w:tcPr>
            <w:tcW w:w="10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331928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3F04CB" w:rsidRPr="003F04CB"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  <w:t>Feedlot Superviso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Describe the nature of </w:t>
            </w:r>
            <w:r w:rsidRPr="00680880">
              <w:rPr>
                <w:rFonts w:asciiTheme="minorHAnsi" w:hAnsiTheme="minorHAnsi"/>
                <w:noProof/>
                <w:color w:val="808080"/>
              </w:rPr>
              <w:t>your</w:t>
            </w:r>
            <w:r w:rsidRPr="0064354A">
              <w:rPr>
                <w:rFonts w:asciiTheme="minorHAnsi" w:hAnsiTheme="minorHAnsi"/>
                <w:color w:val="808080"/>
              </w:rPr>
              <w:t xml:space="preserve"> company</w:t>
            </w:r>
          </w:p>
        </w:tc>
      </w:tr>
      <w:tr w:rsidR="0069149F" w:rsidRPr="0064354A" w:rsidTr="00F21345"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F21345" w:rsidRPr="0064354A" w:rsidTr="009A7E92">
        <w:tc>
          <w:tcPr>
            <w:tcW w:w="10302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957E5E" w:rsidRDefault="00957E5E" w:rsidP="00957E5E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  <w:bookmarkStart w:id="0" w:name="_GoBack"/>
      <w:bookmarkEnd w:id="0"/>
      <w:r w:rsidRPr="00957E5E">
        <w:rPr>
          <w:rFonts w:eastAsia="Times New Roman" w:cs="Calibri"/>
          <w:color w:val="44546A"/>
        </w:rPr>
        <w:t>The Feedlot Supervisor</w:t>
      </w:r>
      <w:r w:rsidRPr="00957E5E">
        <w:rPr>
          <w:rFonts w:eastAsia="Times New Roman" w:cs="Calibri"/>
          <w:color w:val="44546A"/>
        </w:rPr>
        <w:t>s</w:t>
      </w:r>
      <w:r w:rsidRPr="00957E5E">
        <w:rPr>
          <w:rFonts w:eastAsia="Times New Roman" w:cs="Calibri"/>
          <w:color w:val="44546A"/>
        </w:rPr>
        <w:t xml:space="preserve"> </w:t>
      </w:r>
      <w:r w:rsidRPr="00957E5E">
        <w:rPr>
          <w:rFonts w:eastAsia="Times New Roman" w:cs="Calibri"/>
          <w:color w:val="44546A"/>
        </w:rPr>
        <w:t>responsibilities include: supervising</w:t>
      </w:r>
      <w:r w:rsidRPr="00957E5E">
        <w:rPr>
          <w:rFonts w:eastAsia="Times New Roman" w:cs="Calibri"/>
          <w:webHidden/>
          <w:color w:val="44546A"/>
        </w:rPr>
        <w:t xml:space="preserve"> the implementation of the organization’s strategic plan to ensure alignment with the organization’s vision, mission, and objectives; </w:t>
      </w:r>
      <w:r w:rsidRPr="00957E5E">
        <w:rPr>
          <w:rFonts w:eastAsia="Times New Roman" w:cs="Calibri"/>
          <w:webHidden/>
          <w:color w:val="44546A"/>
        </w:rPr>
        <w:t>d</w:t>
      </w:r>
      <w:r w:rsidRPr="00957E5E">
        <w:rPr>
          <w:rFonts w:eastAsia="Times New Roman" w:cs="Calibri"/>
          <w:color w:val="44546A"/>
        </w:rPr>
        <w:t>irect</w:t>
      </w:r>
      <w:r w:rsidRPr="00957E5E">
        <w:rPr>
          <w:rFonts w:eastAsia="Times New Roman" w:cs="Calibri"/>
          <w:color w:val="44546A"/>
        </w:rPr>
        <w:t>ing</w:t>
      </w:r>
      <w:r w:rsidRPr="00957E5E">
        <w:rPr>
          <w:rFonts w:eastAsia="Times New Roman" w:cs="Calibri"/>
          <w:color w:val="44546A"/>
        </w:rPr>
        <w:t xml:space="preserve"> the work of </w:t>
      </w:r>
      <w:r w:rsidRPr="00957E5E">
        <w:rPr>
          <w:rFonts w:eastAsia="Times New Roman" w:cs="Calibri"/>
          <w:color w:val="44546A"/>
        </w:rPr>
        <w:t>employees and participating</w:t>
      </w:r>
      <w:r w:rsidRPr="00957E5E">
        <w:rPr>
          <w:rFonts w:eastAsia="Times New Roman" w:cs="Calibri"/>
          <w:color w:val="44546A"/>
        </w:rPr>
        <w:t xml:space="preserve"> in human resource planning, the development of job descriptions, foreign worker initiatives, labour pool strategies, employee training plans, employee support programs, </w:t>
      </w:r>
      <w:r w:rsidRPr="00957E5E">
        <w:rPr>
          <w:rFonts w:eastAsia="Times New Roman" w:cs="Calibri"/>
          <w:webHidden/>
          <w:color w:val="44546A"/>
        </w:rPr>
        <w:t xml:space="preserve">and employee recruitment, selection, performance, and retention; </w:t>
      </w:r>
      <w:r w:rsidRPr="00957E5E">
        <w:rPr>
          <w:rFonts w:eastAsia="Times New Roman" w:cs="Calibri"/>
          <w:webHidden/>
          <w:color w:val="44546A"/>
        </w:rPr>
        <w:t>supervising</w:t>
      </w:r>
      <w:r w:rsidRPr="00957E5E">
        <w:rPr>
          <w:rFonts w:eastAsia="Times New Roman" w:cs="Calibri"/>
          <w:webHidden/>
          <w:color w:val="44546A"/>
        </w:rPr>
        <w:t xml:space="preserve"> risk management strategies to mitigate or reduce risk and potential impact; </w:t>
      </w:r>
      <w:r w:rsidRPr="00957E5E">
        <w:rPr>
          <w:rFonts w:eastAsia="Times New Roman" w:cs="Calibri"/>
          <w:webHidden/>
          <w:color w:val="44546A"/>
        </w:rPr>
        <w:t>supervising</w:t>
      </w:r>
      <w:r w:rsidRPr="00957E5E">
        <w:rPr>
          <w:rFonts w:eastAsia="Times New Roman" w:cs="Calibri"/>
          <w:webHidden/>
          <w:color w:val="44546A"/>
        </w:rPr>
        <w:t xml:space="preserve"> company standards for customer service; </w:t>
      </w:r>
      <w:r w:rsidRPr="00957E5E">
        <w:rPr>
          <w:rFonts w:eastAsia="Times New Roman" w:cs="Calibri"/>
          <w:webHidden/>
          <w:color w:val="44546A"/>
        </w:rPr>
        <w:t>s</w:t>
      </w:r>
      <w:r w:rsidRPr="00957E5E">
        <w:rPr>
          <w:rFonts w:eastAsia="Times New Roman" w:cs="Calibri"/>
          <w:color w:val="44546A"/>
        </w:rPr>
        <w:t>upervising</w:t>
      </w:r>
      <w:r w:rsidRPr="00957E5E">
        <w:rPr>
          <w:rFonts w:eastAsia="Times New Roman" w:cs="Calibri"/>
          <w:color w:val="44546A"/>
        </w:rPr>
        <w:t xml:space="preserve"> occupational health and safety procedures to minimize risk in the workplace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webHidden/>
          <w:color w:val="44546A"/>
        </w:rPr>
        <w:t xml:space="preserve"> food safety and security procedures, including those covering traceability, risk management, pest and disease control, water management, storage, product packaging, and recall; </w:t>
      </w:r>
      <w:r w:rsidRPr="00957E5E">
        <w:rPr>
          <w:rFonts w:eastAsia="Times New Roman" w:cs="Calibri"/>
          <w:webHidden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</w:t>
      </w:r>
      <w:r w:rsidRPr="00957E5E">
        <w:rPr>
          <w:rFonts w:eastAsia="Times New Roman" w:cs="Calibri"/>
          <w:webHidden/>
          <w:color w:val="44546A"/>
        </w:rPr>
        <w:t xml:space="preserve">the maintenance of technology, farm facilities, equipment, supplies, and infrastructure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the production schedule and procedures in order to meet </w:t>
      </w:r>
      <w:r w:rsidRPr="00957E5E">
        <w:rPr>
          <w:rFonts w:eastAsia="Times New Roman" w:cs="Calibri"/>
          <w:color w:val="44546A"/>
        </w:rPr>
        <w:t>production requirements; ensuring</w:t>
      </w:r>
      <w:r w:rsidRPr="00957E5E">
        <w:rPr>
          <w:rFonts w:eastAsia="Times New Roman" w:cs="Calibri"/>
          <w:color w:val="44546A"/>
        </w:rPr>
        <w:t xml:space="preserve"> compliance with legislation, regulations, and industry standards that appl</w:t>
      </w:r>
      <w:r w:rsidRPr="00957E5E">
        <w:rPr>
          <w:rFonts w:eastAsia="Times New Roman" w:cs="Calibri"/>
          <w:color w:val="44546A"/>
        </w:rPr>
        <w:t>y to farm activities; implementing</w:t>
      </w:r>
      <w:r w:rsidRPr="00957E5E">
        <w:rPr>
          <w:rFonts w:eastAsia="Times New Roman" w:cs="Calibri"/>
          <w:color w:val="44546A"/>
        </w:rPr>
        <w:t>, monitor</w:t>
      </w:r>
      <w:r w:rsidRPr="00957E5E">
        <w:rPr>
          <w:rFonts w:eastAsia="Times New Roman" w:cs="Calibri"/>
          <w:color w:val="44546A"/>
        </w:rPr>
        <w:t>ing</w:t>
      </w:r>
      <w:r w:rsidRPr="00957E5E">
        <w:rPr>
          <w:rFonts w:eastAsia="Times New Roman" w:cs="Calibri"/>
          <w:color w:val="44546A"/>
        </w:rPr>
        <w:t xml:space="preserve"> compliance with,</w:t>
      </w:r>
      <w:r w:rsidRPr="00957E5E">
        <w:rPr>
          <w:rFonts w:eastAsia="Times New Roman" w:cs="Calibri"/>
          <w:color w:val="44546A"/>
        </w:rPr>
        <w:t xml:space="preserve"> and evaluating</w:t>
      </w:r>
      <w:r w:rsidRPr="00957E5E">
        <w:rPr>
          <w:rFonts w:eastAsia="Times New Roman" w:cs="Calibri"/>
          <w:color w:val="44546A"/>
        </w:rPr>
        <w:t xml:space="preserve"> standard operating procedures for all farm activities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environmentally sustainable procedures to minimize production’s impact on the natural environment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procedures to protect against the introduction and spread of diseases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the quality of cattle accommodations (e.g., facilities, pens or stalls, corrals or yards, pastures, and ranges) and the conditions required to maintain cattle health and safety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cattle health and welfare procedures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procedures for moving cattle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training to handle cattle on horseback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procedures for processing cattle entering the farm; </w:t>
      </w:r>
      <w:r w:rsidRPr="00957E5E">
        <w:rPr>
          <w:rFonts w:eastAsia="Times New Roman" w:cs="Calibri"/>
          <w:color w:val="44546A"/>
        </w:rPr>
        <w:t>supervising</w:t>
      </w:r>
      <w:r w:rsidRPr="00957E5E">
        <w:rPr>
          <w:rFonts w:eastAsia="Times New Roman" w:cs="Calibri"/>
          <w:color w:val="44546A"/>
        </w:rPr>
        <w:t xml:space="preserve"> the provision of feed and water to weaned calves until they are yearlings, and </w:t>
      </w:r>
      <w:r w:rsidRPr="00957E5E">
        <w:rPr>
          <w:rFonts w:eastAsia="Times New Roman" w:cs="Calibri"/>
          <w:color w:val="44546A"/>
        </w:rPr>
        <w:t>monitoring</w:t>
      </w:r>
      <w:r w:rsidRPr="00957E5E">
        <w:rPr>
          <w:rFonts w:eastAsia="Times New Roman" w:cs="Calibri"/>
          <w:color w:val="44546A"/>
        </w:rPr>
        <w:t xml:space="preserve"> behaviour during feeding; superv</w:t>
      </w:r>
      <w:r w:rsidRPr="00957E5E">
        <w:rPr>
          <w:rFonts w:eastAsia="Times New Roman" w:cs="Calibri"/>
          <w:color w:val="44546A"/>
        </w:rPr>
        <w:t>ising</w:t>
      </w:r>
      <w:r w:rsidRPr="00957E5E">
        <w:rPr>
          <w:rFonts w:eastAsia="Times New Roman" w:cs="Calibri"/>
          <w:color w:val="44546A"/>
        </w:rPr>
        <w:t xml:space="preserve"> the use and maintenance of equipment, tools, and technology during all phases of production. </w:t>
      </w:r>
      <w:r>
        <w:rPr>
          <w:rFonts w:eastAsia="Times New Roman" w:cs="Calibri"/>
          <w:color w:val="44546A"/>
        </w:rPr>
        <w:t>The Feedlot Supervisor wi</w:t>
      </w:r>
      <w:r w:rsidRPr="00616C6D">
        <w:rPr>
          <w:rFonts w:eastAsia="Times New Roman" w:cs="Calibri"/>
          <w:color w:val="44546A"/>
        </w:rPr>
        <w:t>ll be working</w:t>
      </w:r>
      <w:r>
        <w:rPr>
          <w:rFonts w:eastAsia="Times New Roman" w:cs="Calibri"/>
          <w:color w:val="44546A"/>
        </w:rPr>
        <w:t xml:space="preserve"> with</w:t>
      </w:r>
      <w:r w:rsidRPr="00616C6D">
        <w:rPr>
          <w:rFonts w:eastAsia="Times New Roman" w:cs="Calibri"/>
          <w:color w:val="44546A"/>
        </w:rPr>
        <w:t xml:space="preserve"> (</w:t>
      </w:r>
      <w:r w:rsidRPr="00957E5E">
        <w:rPr>
          <w:rFonts w:eastAsia="Times New Roman" w:cs="Calibri"/>
          <w:color w:val="44546A"/>
        </w:rPr>
        <w:t>work</w:t>
      </w:r>
      <w:r w:rsidRPr="00616C6D">
        <w:rPr>
          <w:rFonts w:eastAsia="Times New Roman" w:cs="Calibri"/>
          <w:color w:val="44546A"/>
        </w:rPr>
        <w:t xml:space="preserve"> and team description, any supervisory tasks) under the (supervisor and department). </w:t>
      </w:r>
      <w:r>
        <w:rPr>
          <w:rFonts w:eastAsia="Times New Roman" w:cs="Calibri"/>
          <w:color w:val="44546A"/>
        </w:rPr>
        <w:t>Their</w:t>
      </w:r>
      <w:r w:rsidRPr="00616C6D">
        <w:rPr>
          <w:rFonts w:eastAsia="Times New Roman" w:cs="Calibri"/>
          <w:color w:val="44546A"/>
        </w:rPr>
        <w:t xml:space="preserve"> working hours will be from (working hours) on (</w:t>
      </w:r>
      <w:r w:rsidRPr="00331928">
        <w:rPr>
          <w:rFonts w:eastAsia="Times New Roman" w:cs="Calibri"/>
          <w:color w:val="44546A"/>
        </w:rPr>
        <w:t>normal</w:t>
      </w:r>
      <w:r w:rsidRPr="00616C6D">
        <w:rPr>
          <w:rFonts w:eastAsia="Times New Roman" w:cs="Calibri"/>
          <w:color w:val="44546A"/>
        </w:rPr>
        <w:t xml:space="preserve"> work days).</w:t>
      </w:r>
    </w:p>
    <w:p w:rsidR="00957E5E" w:rsidRDefault="00957E5E" w:rsidP="00957E5E">
      <w:pPr>
        <w:spacing w:after="0"/>
        <w:rPr>
          <w:sz w:val="20"/>
          <w:szCs w:val="20"/>
          <w:lang w:val="en-US" w:eastAsia="en-US"/>
        </w:rPr>
      </w:pPr>
    </w:p>
    <w:p w:rsidR="00957E5E" w:rsidRPr="003F04CB" w:rsidRDefault="00957E5E" w:rsidP="003F04CB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3F04CB" w:rsidRDefault="003F04CB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7A2EF8" w:rsidRPr="0064354A" w:rsidTr="003F04CB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331928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3F04CB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0D1F45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webHidden/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 xml:space="preserve">Direct, monitor and evaluate the implementation of the </w:t>
            </w:r>
            <w:r w:rsidRPr="00957E5E">
              <w:rPr>
                <w:noProof/>
                <w:webHidden/>
                <w:color w:val="44546A"/>
                <w:sz w:val="22"/>
                <w:szCs w:val="22"/>
                <w:lang w:val="en-CA" w:eastAsia="en-CA"/>
              </w:rPr>
              <w:t>organization</w:t>
            </w: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 xml:space="preserve">’s strategic plan to ensure alignment with the </w:t>
            </w:r>
            <w:r w:rsidRPr="00957E5E">
              <w:rPr>
                <w:noProof/>
                <w:webHidden/>
                <w:color w:val="44546A"/>
                <w:sz w:val="22"/>
                <w:szCs w:val="22"/>
                <w:lang w:val="en-CA" w:eastAsia="en-CA"/>
              </w:rPr>
              <w:t>organization</w:t>
            </w: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’s vision, mission, and objectives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 the work of employees and participate in human resource planning, the development of job descriptions, foreign worker initiatives, labour pool strategies, employee training plans, employee support programs, </w:t>
            </w: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and employee recruitment, selection, performance, and retention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webHidden/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Direct, monitor and evaluate risk management strategies to mitigate or reduce risk and potential impact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webHidden/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Direct, monitor, and evaluate company standards for customer service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onitor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and evaluate occupational health and safety procedures to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inimize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risk in the workplace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webHidden/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 xml:space="preserve">Direct, monitor, and evaluate food safety and security </w:t>
            </w:r>
            <w:r w:rsidRPr="00957E5E">
              <w:rPr>
                <w:noProof/>
                <w:webHidden/>
                <w:color w:val="44546A"/>
                <w:sz w:val="22"/>
                <w:szCs w:val="22"/>
                <w:lang w:val="en-CA" w:eastAsia="en-CA"/>
              </w:rPr>
              <w:t>procedures</w:t>
            </w: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, including those covering traceability, risk management, pest and disease control, water management, storage, product packaging, and recall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webHidden/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monitor and evaluate </w:t>
            </w:r>
            <w:r w:rsidRPr="000D1F45">
              <w:rPr>
                <w:webHidden/>
                <w:color w:val="44546A"/>
                <w:sz w:val="22"/>
                <w:szCs w:val="22"/>
                <w:lang w:val="en-CA" w:eastAsia="en-CA"/>
              </w:rPr>
              <w:t>the maintenance of technology, farm facilities, equipment, supplies, and infrastructure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monitor and evaluate the production schedule and procedures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in order to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meet production requirements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Ensure compliance with legislation, regulations, and industry standards that apply to farm activities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Implement, monitor compliance with, and evaluate standard operating procedures for all farm activities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monitor and evaluate environmentally sustainable procedures to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inimize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production’s impact on the natural environment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Direct, monitor and evaluate procedures to protect against the introduction and spread of diseases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onitor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and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evaluate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the quality of cattle accommodations (e.g., facilities, pens or stalls, corrals or yards, pastures, and ranges) and the conditions required to maintain cattle health and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safety .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monitor and evaluate cattle health and welfare procedures 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Direct,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onitor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and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evaluate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procedures for moving cattle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Direct, monitor and evaluate training to handle cattle on horseback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Direct, monitor, and evaluate procedures for processing cattle entering the farm.</w:t>
            </w:r>
          </w:p>
          <w:p w:rsidR="003F04CB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t>Direct, monitor, and evaluate the provision of feed and water to weaned calves until they are yearlings, and monitor behaviour during feeding.</w:t>
            </w:r>
          </w:p>
          <w:p w:rsidR="00E61CA2" w:rsidRPr="000D1F45" w:rsidRDefault="003F04CB" w:rsidP="000D1F4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color w:val="44546A"/>
                <w:sz w:val="22"/>
                <w:szCs w:val="22"/>
                <w:lang w:val="en-CA" w:eastAsia="en-CA"/>
              </w:rPr>
            </w:pPr>
            <w:r w:rsidRPr="000D1F45">
              <w:rPr>
                <w:color w:val="44546A"/>
                <w:sz w:val="22"/>
                <w:szCs w:val="22"/>
                <w:lang w:val="en-CA" w:eastAsia="en-CA"/>
              </w:rPr>
              <w:lastRenderedPageBreak/>
              <w:t xml:space="preserve">Direct,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monitor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and </w:t>
            </w:r>
            <w:r w:rsidRPr="00957E5E">
              <w:rPr>
                <w:noProof/>
                <w:color w:val="44546A"/>
                <w:sz w:val="22"/>
                <w:szCs w:val="22"/>
                <w:lang w:val="en-CA" w:eastAsia="en-CA"/>
              </w:rPr>
              <w:t>evaluate</w:t>
            </w:r>
            <w:r w:rsidRPr="000D1F45">
              <w:rPr>
                <w:color w:val="44546A"/>
                <w:sz w:val="22"/>
                <w:szCs w:val="22"/>
                <w:lang w:val="en-CA" w:eastAsia="en-CA"/>
              </w:rPr>
              <w:t xml:space="preserve"> the use and maintenance of equipment, tools, and technology during all phases of production. </w:t>
            </w:r>
          </w:p>
          <w:p w:rsidR="00E61CA2" w:rsidRPr="000D1F45" w:rsidRDefault="00E61CA2" w:rsidP="000D1F45">
            <w:pPr>
              <w:spacing w:before="120" w:after="120" w:line="240" w:lineRule="auto"/>
              <w:rPr>
                <w:rFonts w:eastAsia="Times New Roman" w:cs="Calibri"/>
                <w:color w:val="44546A"/>
              </w:rPr>
            </w:pPr>
          </w:p>
          <w:p w:rsidR="007A2EF8" w:rsidRPr="000D1F45" w:rsidRDefault="007A2EF8" w:rsidP="000D1F45">
            <w:pPr>
              <w:spacing w:before="100" w:beforeAutospacing="1" w:after="120" w:afterAutospacing="1" w:line="240" w:lineRule="auto"/>
              <w:rPr>
                <w:rFonts w:eastAsia="Times New Roman" w:cs="Calibri"/>
                <w:color w:val="44546A"/>
              </w:rPr>
            </w:pPr>
          </w:p>
        </w:tc>
      </w:tr>
      <w:tr w:rsidR="007A2EF8" w:rsidRPr="0064354A" w:rsidTr="003F04CB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lastRenderedPageBreak/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3F04CB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3F04CB" w:rsidRDefault="003F04CB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86"/>
      </w:tblGrid>
      <w:tr w:rsidR="00D8048E" w:rsidRPr="0064354A" w:rsidTr="00BD08E9">
        <w:tc>
          <w:tcPr>
            <w:tcW w:w="10302" w:type="dxa"/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</w:t>
            </w:r>
            <w:r w:rsidRPr="00957E5E">
              <w:rPr>
                <w:rFonts w:asciiTheme="minorHAnsi" w:hAnsiTheme="minorHAnsi"/>
                <w:noProof/>
                <w:color w:val="808080"/>
              </w:rPr>
              <w:t>required</w:t>
            </w:r>
            <w:r>
              <w:rPr>
                <w:rFonts w:asciiTheme="minorHAnsi" w:hAnsiTheme="minorHAnsi"/>
                <w:color w:val="808080"/>
              </w:rPr>
              <w:t xml:space="preserve">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7A2EF8">
        <w:tc>
          <w:tcPr>
            <w:tcW w:w="10302" w:type="dxa"/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86"/>
      </w:tblGrid>
      <w:tr w:rsidR="00D8048E" w:rsidRPr="0064354A" w:rsidTr="00BD08E9">
        <w:tc>
          <w:tcPr>
            <w:tcW w:w="10302" w:type="dxa"/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7A2EF8">
        <w:tc>
          <w:tcPr>
            <w:tcW w:w="10302" w:type="dxa"/>
            <w:shd w:val="clear" w:color="auto" w:fill="FFFFFF" w:themeFill="background1"/>
          </w:tcPr>
          <w:p w:rsidR="007A2EF8" w:rsidRPr="000D1F45" w:rsidRDefault="007A2EF8" w:rsidP="000D1F45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0D1F45">
              <w:rPr>
                <w:color w:val="002060"/>
                <w:shd w:val="clear" w:color="auto" w:fill="FCFCFC"/>
              </w:rPr>
              <w:t>Outdoors under various weather conditions</w:t>
            </w:r>
          </w:p>
          <w:p w:rsidR="007A2EF8" w:rsidRPr="0064354A" w:rsidRDefault="007A2EF8" w:rsidP="000D1F45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0D1F45">
              <w:rPr>
                <w:color w:val="002060"/>
                <w:shd w:val="clear" w:color="auto" w:fill="FCFCFC"/>
              </w:rPr>
              <w:t>Physically demanding</w:t>
            </w:r>
          </w:p>
        </w:tc>
      </w:tr>
    </w:tbl>
    <w:p w:rsidR="0007320F" w:rsidRDefault="0007320F" w:rsidP="0007320F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3364"/>
        <w:gridCol w:w="3656"/>
        <w:gridCol w:w="3066"/>
        <w:gridCol w:w="219"/>
      </w:tblGrid>
      <w:tr w:rsidR="00D8048E" w:rsidRPr="0064354A" w:rsidTr="000D1F45">
        <w:trPr>
          <w:gridAfter w:val="1"/>
          <w:wAfter w:w="219" w:type="dxa"/>
        </w:trPr>
        <w:tc>
          <w:tcPr>
            <w:tcW w:w="10086" w:type="dxa"/>
            <w:gridSpan w:val="3"/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0D1F45">
        <w:trPr>
          <w:gridAfter w:val="1"/>
          <w:wAfter w:w="219" w:type="dxa"/>
        </w:trPr>
        <w:tc>
          <w:tcPr>
            <w:tcW w:w="10086" w:type="dxa"/>
            <w:gridSpan w:val="3"/>
            <w:shd w:val="clear" w:color="auto" w:fill="FFFFFF" w:themeFill="background1"/>
          </w:tcPr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lastRenderedPageBreak/>
              <w:t>Personal Protective Equipment (PPE)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E61CA2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64354A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61CA2" w:rsidRPr="0064354A" w:rsidTr="000D1F45">
        <w:trPr>
          <w:gridAfter w:val="1"/>
          <w:wAfter w:w="219" w:type="dxa"/>
        </w:trPr>
        <w:tc>
          <w:tcPr>
            <w:tcW w:w="3364" w:type="dxa"/>
            <w:shd w:val="clear" w:color="auto" w:fill="FFFFFF" w:themeFill="background1"/>
          </w:tcPr>
          <w:p w:rsidR="00E61CA2" w:rsidRPr="003F04CB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 xml:space="preserve">Air compressors and accessories </w:t>
            </w:r>
          </w:p>
          <w:p w:rsidR="00E61CA2" w:rsidRPr="003F04CB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Animal husbandry equipment</w:t>
            </w:r>
          </w:p>
          <w:p w:rsidR="00E61CA2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957E5E">
              <w:rPr>
                <w:rFonts w:eastAsia="Times New Roman" w:cs="Calibri"/>
                <w:noProof/>
                <w:color w:val="44546A"/>
              </w:rPr>
              <w:t>Agugers</w:t>
            </w:r>
          </w:p>
          <w:p w:rsidR="003F04CB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Balers</w:t>
            </w:r>
          </w:p>
          <w:p w:rsidR="003F04CB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Bale Wagon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Basic hand/shop tools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Cattle handling equipment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Conveyors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Computers software</w:t>
            </w:r>
          </w:p>
          <w:p w:rsidR="003F04CB" w:rsidRPr="003F04CB" w:rsidRDefault="003F04CB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 xml:space="preserve">Emergency Standby </w:t>
            </w:r>
            <w:r w:rsidRPr="00957E5E">
              <w:rPr>
                <w:rFonts w:eastAsia="Times New Roman" w:cs="Calibri"/>
                <w:noProof/>
                <w:color w:val="44546A"/>
              </w:rPr>
              <w:t>generators</w:t>
            </w:r>
          </w:p>
        </w:tc>
        <w:tc>
          <w:tcPr>
            <w:tcW w:w="3656" w:type="dxa"/>
            <w:shd w:val="clear" w:color="auto" w:fill="FFFFFF" w:themeFill="background1"/>
          </w:tcPr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Feeding and watering equipment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Fencing tools equipment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Manure handling equipment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Manure handling equipment</w:t>
            </w:r>
          </w:p>
          <w:p w:rsidR="003F04CB" w:rsidRDefault="003F04CB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Mowers</w:t>
            </w:r>
          </w:p>
          <w:p w:rsidR="003F04CB" w:rsidRDefault="003F04CB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Phones</w:t>
            </w:r>
          </w:p>
          <w:p w:rsidR="003F04CB" w:rsidRDefault="003F04CB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Power take off (PTO)</w:t>
            </w:r>
          </w:p>
          <w:p w:rsidR="003F04CB" w:rsidRDefault="003F04CB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Radios</w:t>
            </w:r>
          </w:p>
          <w:p w:rsidR="003F04CB" w:rsidRDefault="003F04CB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Rakes</w:t>
            </w:r>
          </w:p>
          <w:p w:rsidR="003F04CB" w:rsidRPr="003F04CB" w:rsidRDefault="003F04CB" w:rsidP="00331928">
            <w:pPr>
              <w:tabs>
                <w:tab w:val="left" w:pos="1965"/>
              </w:tabs>
              <w:spacing w:after="0"/>
              <w:rPr>
                <w:rFonts w:asciiTheme="minorHAnsi" w:eastAsia="Times New Roman" w:hAnsiTheme="minorHAnsi" w:cs="Calibri"/>
                <w:color w:val="002060"/>
                <w:sz w:val="24"/>
                <w:szCs w:val="20"/>
                <w:shd w:val="clear" w:color="auto" w:fill="FCFCFC"/>
                <w:lang w:val="en-US" w:eastAsia="en-US"/>
              </w:rPr>
            </w:pPr>
            <w:r>
              <w:rPr>
                <w:rFonts w:eastAsia="Times New Roman" w:cs="Calibri"/>
                <w:color w:val="44546A"/>
              </w:rPr>
              <w:t>Skid-steers</w:t>
            </w:r>
          </w:p>
        </w:tc>
        <w:tc>
          <w:tcPr>
            <w:tcW w:w="3066" w:type="dxa"/>
            <w:shd w:val="clear" w:color="auto" w:fill="FFFFFF" w:themeFill="background1"/>
          </w:tcPr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Tractors and attachments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Trucks and tow equipment</w:t>
            </w:r>
          </w:p>
          <w:p w:rsidR="003F04CB" w:rsidRPr="003F04CB" w:rsidRDefault="003F04CB" w:rsidP="003F04CB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3F04CB">
              <w:rPr>
                <w:rFonts w:eastAsia="Times New Roman" w:cs="Calibri"/>
                <w:color w:val="44546A"/>
              </w:rPr>
              <w:t>Wrappers</w:t>
            </w:r>
          </w:p>
          <w:p w:rsidR="003F04CB" w:rsidRPr="0064354A" w:rsidRDefault="003F04CB" w:rsidP="00E61CA2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</w:p>
        </w:tc>
      </w:tr>
      <w:tr w:rsidR="00D8048E" w:rsidRPr="0064354A" w:rsidTr="000D1F45">
        <w:tc>
          <w:tcPr>
            <w:tcW w:w="10305" w:type="dxa"/>
            <w:gridSpan w:val="4"/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0D1F45">
        <w:tc>
          <w:tcPr>
            <w:tcW w:w="10305" w:type="dxa"/>
            <w:gridSpan w:val="4"/>
            <w:shd w:val="clear" w:color="auto" w:fill="auto"/>
          </w:tcPr>
          <w:p w:rsidR="003F04CB" w:rsidRDefault="003F04CB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957E5E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E61CA2">
              <w:tc>
                <w:tcPr>
                  <w:tcW w:w="100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0D1F45">
        <w:tc>
          <w:tcPr>
            <w:tcW w:w="10305" w:type="dxa"/>
            <w:gridSpan w:val="4"/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>
              <w:rPr>
                <w:rFonts w:asciiTheme="minorHAnsi" w:hAnsiTheme="minorHAnsi"/>
                <w:noProof/>
                <w:color w:val="808080"/>
              </w:rPr>
              <w:t>i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0D1F45">
        <w:tc>
          <w:tcPr>
            <w:tcW w:w="10305" w:type="dxa"/>
            <w:gridSpan w:val="4"/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0D1F45">
        <w:tc>
          <w:tcPr>
            <w:tcW w:w="10305" w:type="dxa"/>
            <w:gridSpan w:val="4"/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957E5E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</w:p>
        </w:tc>
      </w:tr>
      <w:tr w:rsidR="008533D4" w:rsidRPr="0064354A" w:rsidTr="000D1F45">
        <w:tc>
          <w:tcPr>
            <w:tcW w:w="10305" w:type="dxa"/>
            <w:gridSpan w:val="4"/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 xml:space="preserve">To apply, send </w:t>
      </w:r>
      <w:r w:rsidRPr="00957E5E">
        <w:rPr>
          <w:rFonts w:asciiTheme="minorHAnsi" w:hAnsiTheme="minorHAnsi"/>
          <w:noProof/>
          <w:sz w:val="24"/>
        </w:rPr>
        <w:t>your</w:t>
      </w:r>
      <w:r w:rsidRPr="0064354A">
        <w:rPr>
          <w:rFonts w:asciiTheme="minorHAnsi" w:hAnsiTheme="minorHAnsi"/>
          <w:sz w:val="24"/>
        </w:rPr>
        <w:t xml:space="preserve">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957E5E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 xml:space="preserve">Thank </w:t>
      </w:r>
      <w:r w:rsidRPr="00957E5E">
        <w:rPr>
          <w:rFonts w:asciiTheme="minorHAnsi" w:hAnsiTheme="minorHAnsi"/>
          <w:b/>
          <w:i/>
          <w:noProof/>
          <w:sz w:val="24"/>
        </w:rPr>
        <w:t>you</w:t>
      </w:r>
      <w:r w:rsidRPr="0064354A">
        <w:rPr>
          <w:rFonts w:asciiTheme="minorHAnsi" w:hAnsiTheme="minorHAnsi"/>
          <w:b/>
          <w:i/>
          <w:sz w:val="24"/>
        </w:rPr>
        <w:t xml:space="preserve"> for </w:t>
      </w:r>
      <w:r w:rsidRPr="00957E5E">
        <w:rPr>
          <w:rFonts w:asciiTheme="minorHAnsi" w:hAnsiTheme="minorHAnsi"/>
          <w:b/>
          <w:i/>
          <w:noProof/>
          <w:sz w:val="24"/>
        </w:rPr>
        <w:t>your</w:t>
      </w:r>
      <w:r w:rsidRPr="0064354A">
        <w:rPr>
          <w:rFonts w:asciiTheme="minorHAnsi" w:hAnsiTheme="minorHAnsi"/>
          <w:b/>
          <w:i/>
          <w:sz w:val="24"/>
        </w:rPr>
        <w:t xml:space="preserve">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680880">
      <w:rPr>
        <w:smallCaps/>
        <w:noProof/>
        <w:color w:val="1F4E79" w:themeColor="accent1" w:themeShade="80"/>
        <w:szCs w:val="16"/>
      </w:rPr>
      <w:t>1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51176"/>
    <w:multiLevelType w:val="hybridMultilevel"/>
    <w:tmpl w:val="3FE6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6"/>
  </w:num>
  <w:num w:numId="4">
    <w:abstractNumId w:val="8"/>
  </w:num>
  <w:num w:numId="5">
    <w:abstractNumId w:val="20"/>
  </w:num>
  <w:num w:numId="6">
    <w:abstractNumId w:val="12"/>
  </w:num>
  <w:num w:numId="7">
    <w:abstractNumId w:val="4"/>
  </w:num>
  <w:num w:numId="8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5"/>
  </w:num>
  <w:num w:numId="12">
    <w:abstractNumId w:val="0"/>
  </w:num>
  <w:num w:numId="13">
    <w:abstractNumId w:val="1"/>
  </w:num>
  <w:num w:numId="14">
    <w:abstractNumId w:val="2"/>
  </w:num>
  <w:num w:numId="15">
    <w:abstractNumId w:val="17"/>
  </w:num>
  <w:num w:numId="16">
    <w:abstractNumId w:val="9"/>
  </w:num>
  <w:num w:numId="17">
    <w:abstractNumId w:val="18"/>
  </w:num>
  <w:num w:numId="18">
    <w:abstractNumId w:val="23"/>
  </w:num>
  <w:num w:numId="19">
    <w:abstractNumId w:val="14"/>
  </w:num>
  <w:num w:numId="20">
    <w:abstractNumId w:val="7"/>
  </w:num>
  <w:num w:numId="21">
    <w:abstractNumId w:val="19"/>
  </w:num>
  <w:num w:numId="22">
    <w:abstractNumId w:val="10"/>
  </w:num>
  <w:num w:numId="23">
    <w:abstractNumId w:val="5"/>
  </w:num>
  <w:num w:numId="24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8193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qAUAtTH5jy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1F45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4CB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0880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57E5E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584BB7AD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E3938-5282-4303-9B9B-64F421F29E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4E7204-5625-4472-B50F-EE3D7AB6F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3</cp:revision>
  <cp:lastPrinted>2016-01-20T20:47:00Z</cp:lastPrinted>
  <dcterms:created xsi:type="dcterms:W3CDTF">2017-02-22T20:11:00Z</dcterms:created>
  <dcterms:modified xsi:type="dcterms:W3CDTF">2017-02-22T20:11:00Z</dcterms:modified>
</cp:coreProperties>
</file>